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hemical Engineer position at a reputable organization in Uzbekistan Tashkent. As a highly motivated and skilled chemical engineer with [X years] of experience in [specific field, e.g., process optimization, sustainable manufacturing, or petrochemicals], I am eager to contribute my expertise to advance the industrial and technological growth of Uzbekistan. The opportunity to work in Tashkent—a city at the heart of Central Asia’s economic and industrial development—resonates deeply with my professional aspirations and commitment to innovation in chemical engineering.</w:t>
      </w:r>
    </w:p>
    <w:p>
      <w:pPr>
        <w:pStyle w:val="BodyText"/>
      </w:pPr>
      <w:r>
        <w:t xml:space="preserve">Throughout my career, I have focused on solving complex challenges in chemical processes, ensuring efficiency, safety, and environmental compliance. My background includes [mention specific roles or projects, e.g., "designing large-scale production systems for renewable energy materials," "optimizing catalytic reactions to reduce waste," or "implementing green chemistry practices"]. These experiences have equipped me with a strong foundation in chemical engineering principles, as well as the ability to adapt to diverse industrial environments—qualities I believe align perfectly with the dynamic needs of Uzbekistan Tashkent’s growing manufacturing and energy sectors.</w:t>
      </w:r>
    </w:p>
    <w:p>
      <w:pPr>
        <w:pStyle w:val="BodyText"/>
      </w:pPr>
      <w:r>
        <w:t xml:space="preserve">Uzbekistan has emerged as a key player in Central Asia, with a focus on modernizing its chemical industry to meet global standards while prioritizing sustainability. As a Chemical Engineer, I am particularly drawn to opportunities that align with these goals. For instance, the country’s initiatives to expand its petrochemical and agricultural chemical production require professionals who can bridge traditional practices with cutting-edge technologies. My experience in [specific skill or project, e.g., "process automation," "waste minimization strategies," or "research and development of eco-friendly materials"] has prepared me to contribute meaningfully to such efforts.</w:t>
      </w:r>
    </w:p>
    <w:p>
      <w:pPr>
        <w:pStyle w:val="BodyText"/>
      </w:pPr>
      <w:r>
        <w:t xml:space="preserve">One of my most notable achievements was [describe a specific accomplishment, e.g., "leading a team to redesign a chemical synthesis process, which reduced energy consumption by 25% and cut production costs by 18%"]. This project not only demonstrated my technical expertise but also highlighted my ability to collaborate with cross-functional teams and deliver results under tight deadlines. I am confident that such skills will translate effectively into the unique challenges faced by industries in Uzbekistan Tashkent, where innovation and adaptability are critical to success.</w:t>
      </w:r>
    </w:p>
    <w:p>
      <w:pPr>
        <w:pStyle w:val="BodyText"/>
      </w:pPr>
      <w:r>
        <w:t xml:space="preserve">What excites me most about the opportunity in Uzbekistan Tashkent is the potential to work within a culture that values both tradition and modernity. The city’s blend of historical significance and forward-thinking industrial policies creates an environment where chemical engineers can drive transformative projects. I am particularly interested in contributing to initiatives that support Uzbekistan’s vision of sustainable development, such as [mention relevant areas, e.g., "reducing carbon emissions in the textile industry," "developing biodegradable plastics," or "enhancing water treatment technologies"]. My background in [specific area] positions me to support these objectives while fostering long-term environmental and economic benefits.</w:t>
      </w:r>
    </w:p>
    <w:p>
      <w:pPr>
        <w:pStyle w:val="BodyText"/>
      </w:pPr>
      <w:r>
        <w:t xml:space="preserve">My academic qualifications include a [degree, e.g., Bachelor’s/Master’s/PhD] in Chemical Engineering from [university name], where I graduated with honors. This was followed by specialized training in [relevant field, e.g., "catalysis," "process control," or "chemical safety"], which further solidified my technical expertise. Additionally, I have obtained certifications such as [mention certifications, e.g., "OSHA compliance" or "Lean Six Sigma"], ensuring that I adhere to the highest standards of professional practice.</w:t>
      </w:r>
    </w:p>
    <w:p>
      <w:pPr>
        <w:pStyle w:val="BodyText"/>
      </w:pPr>
      <w:r>
        <w:t xml:space="preserve">Collaboration and communication are cornerstones of my approach to engineering. Whether working with local teams in Uzbekistan Tashkent or international partners, I prioritize clarity, respect for cultural nuances, and a commitment to shared goals. My ability to translate technical concepts into actionable solutions has been recognized by colleagues and supervisors alike, and I am eager to bring this mindset to your organization.</w:t>
      </w:r>
    </w:p>
    <w:p>
      <w:pPr>
        <w:pStyle w:val="BodyText"/>
      </w:pPr>
      <w:r>
        <w:t xml:space="preserve">In addition to my technical skills, I am deeply committed to lifelong learning. I regularly engage with industry publications, attend conferences on chemical engineering advancements, and explore emerging trends such as [mention relevant topics, e.g., "circular economy models," "AI-driven process optimization," or "biotechnology applications"]. This proactive approach ensures that I remain at the forefront of my field and can contribute innovative ideas to your team.</w:t>
      </w:r>
    </w:p>
    <w:p>
      <w:pPr>
        <w:pStyle w:val="BodyText"/>
      </w:pPr>
      <w:r>
        <w:t xml:space="preserve">I am particularly drawn to your organization because of its reputation for [mention specific qualities, e.g., "innovative engineering solutions," "commitment to sustainability," or "collaboration with local communities"]. I am confident that my background in chemical engineering, combined with my passion for addressing global challenges through technology, makes me a strong candidate for this role. I am eager to discuss how my skills and experiences align with your organization’s mission and contribute to the continued growth of Uzbekistan Tashkent’s industrial landscape.</w:t>
      </w:r>
    </w:p>
    <w:p>
      <w:pPr>
        <w:pStyle w:val="BodyText"/>
      </w:pPr>
      <w:r>
        <w:t xml:space="preserve">Thank you for considering my application. I would welcome the opportunity to further discuss how I can contribute to your team. Please feel free to contact me at [phone number] or [email address] at your convenience. I look forward to the possibility of working together in Uzbekistan Tashken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cp:keywords/>
  <dcterms:created xsi:type="dcterms:W3CDTF">2026-07-23T22:18:00Z</dcterms:created>
  <dcterms:modified xsi:type="dcterms:W3CDTF">2026-07-23T22:18:00Z</dcterms:modified>
</cp:coreProperties>
</file>

<file path=docProps/custom.xml><?xml version="1.0" encoding="utf-8"?>
<Properties xmlns="http://schemas.openxmlformats.org/officeDocument/2006/custom-properties" xmlns:vt="http://schemas.openxmlformats.org/officeDocument/2006/docPropsVTypes"/>
</file>